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1e5f32cbd95bca4ee596a5d91fc906d97dcdaa1"/>
    <w:p>
      <w:pPr>
        <w:pStyle w:val="Heading1"/>
      </w:pPr>
      <w:r>
        <w:t xml:space="preserve">Cover Letter for Physicist Position in Saudi Arabia Jeddah</w:t>
      </w:r>
    </w:p>
    <w:p>
      <w:pPr>
        <w:pStyle w:val="FirstParagraph"/>
      </w:pPr>
      <w:r>
        <w:rPr>
          <w:bCs/>
          <w:b/>
        </w:rPr>
        <w:t xml:space="preserve">John Doe</w:t>
      </w:r>
      <w:r>
        <w:br/>
      </w:r>
      <w:r>
        <w:t xml:space="preserve">john.doe@example.com | +966 55 123 4567</w:t>
      </w:r>
      <w:r>
        <w:br/>
      </w:r>
      <w:r>
        <w:t xml:space="preserve">Jeddah, Saudi Arabia</w:t>
      </w:r>
    </w:p>
    <w:bookmarkEnd w:id="20"/>
    <w:p>
      <w:pPr>
        <w:pStyle w:val="BodyText"/>
      </w:pPr>
      <w:r>
        <w:t xml:space="preserve">April 5, 2024</w:t>
      </w:r>
    </w:p>
    <w:p>
      <w:pPr>
        <w:pStyle w:val="BodyText"/>
      </w:pPr>
      <w:r>
        <w:t xml:space="preserve">Hiring Manager</w:t>
      </w:r>
      <w:r>
        <w:br/>
      </w:r>
      <w:r>
        <w:t xml:space="preserve">Physics Department</w:t>
      </w:r>
      <w:r>
        <w:br/>
      </w:r>
      <w:r>
        <w:t xml:space="preserve">Saudi University Jeddah</w:t>
      </w:r>
      <w:r>
        <w:br/>
      </w:r>
      <w:r>
        <w:t xml:space="preserve">Jeddah, Saudi Arabia</w:t>
      </w:r>
    </w:p>
    <w:bookmarkStart w:id="21" w:name="dear-hiring-manager"/>
    <w:p>
      <w:pPr>
        <w:pStyle w:val="Heading2"/>
      </w:pPr>
      <w:r>
        <w:t xml:space="preserve">Dear Hiring Manager,</w:t>
      </w:r>
    </w:p>
    <w:p>
      <w:pPr>
        <w:pStyle w:val="FirstParagraph"/>
      </w:pPr>
      <w:r>
        <w:t xml:space="preserve">I am writing to express my enthusiastic interest in the Physicist position at your esteemed institution in Saudi Arabia Jeddah. As a dedicated and innovative physicist with over a decade of experience in theoretical and experimental research, I am eager to contribute to the advancement of science and technology within this dynamic region. My academic background, professional achievements, and passion for physics align seamlessly with the opportunities available in Saudi Arabia's rapidly growing scientific landscape.</w:t>
      </w:r>
    </w:p>
    <w:p>
      <w:pPr>
        <w:pStyle w:val="BodyText"/>
      </w:pPr>
      <w:r>
        <w:t xml:space="preserve">Having earned my Ph.D. in Physics from the University of Cambridge, I have spent the past ten years immersed in cutting-edge research focused on particle physics and quantum mechanics. My work has been published in prestigious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where I explored topics ranging from high-energy particle interactions to the development of advanced computational models for astrophysical phenomena. These experiences have not only honed my technical expertise but also instilled a deep appreciation for the interdisciplinary nature of modern physics, which I believe is critical to addressing global challenges.</w:t>
      </w:r>
    </w:p>
    <w:p>
      <w:pPr>
        <w:pStyle w:val="BodyText"/>
      </w:pPr>
      <w:r>
        <w:t xml:space="preserve">Throughout my career, I have collaborated with leading research institutions across Europe and North America, including CERN and MIT. However, it is the unique opportunity to contribute to Saudi Arabia's ambitious Vision 2030 initiative that has inspired me to apply for this position. Saudi Arabia Jeddah, as a hub of innovation and cultural exchange, offers an ideal environment for physicists like myself to thrive. The country’s investment in science and technology, coupled with its strategic location between continents, presents unparalleled opportunities to advance research in areas such as renewable energy, space exploration, and quantum computing.</w:t>
      </w:r>
    </w:p>
    <w:p>
      <w:pPr>
        <w:pStyle w:val="BodyText"/>
      </w:pPr>
      <w:r>
        <w:t xml:space="preserve">My professional journey has been defined by a commitment to excellence and a passion for mentorship. At my previous role as a Research Scientist at the European Organization for Nuclear Research (CERN), I led a team of 15 physicists in analyzing data from the Large Hadron Collider, contributing to breakthroughs in understanding subatomic particles. Additionally, I have designed and taught university-level physics courses, where I emphasized critical thinking and problem-solving skills—qualities that are essential for nurturing the next generation of scientists. These experiences have equipped me with the ability to bridge theoretical concepts with practical applications, a skill set that I am eager to apply in Saudi Arabia Jeddah.</w:t>
      </w:r>
    </w:p>
    <w:p>
      <w:pPr>
        <w:pStyle w:val="BodyText"/>
      </w:pPr>
      <w:r>
        <w:t xml:space="preserve">I am particularly drawn to your institution's focus on interdisciplinary research and its dedication to fostering a collaborative academic community. Saudi Arabia Jeddah has become a focal point for international scientific partnerships, and I am excited about the prospect of contributing to projects that align with global priorities such as sustainable development and technological innovation. My expertise in data analysis, computational modeling, and experimental design would allow me to support your department's goals while also advancing my own research interests in cosmology and particle physics.</w:t>
      </w:r>
    </w:p>
    <w:p>
      <w:pPr>
        <w:pStyle w:val="BodyText"/>
      </w:pPr>
      <w:r>
        <w:t xml:space="preserve">What sets me apart as a Physicist is my ability to translate complex scientific concepts into actionable solutions. During my tenure at the University of Edinburgh, I spearheaded a project that integrated machine learning algorithms with traditional physics models to optimize energy efficiency in industrial systems. This initiative not only reduced operational costs by 20% but also demonstrated the potential of interdisciplinary approaches in addressing real-world challenges. I am confident that similar innovations can be replicated and expanded upon within the context of Saudi Arabia's evolving scientific ecosystem.</w:t>
      </w:r>
    </w:p>
    <w:p>
      <w:pPr>
        <w:pStyle w:val="BodyText"/>
      </w:pPr>
      <w:r>
        <w:t xml:space="preserve">Moreover, my experience working in multicultural environments has prepared me to adapt to the diverse academic and professional landscape of Saudi Arabia Jeddah. I have collaborated with researchers from over 20 countries, fostering a global perspective that I believe is vital for driving innovation. This ability to work across cultures and disciplines would enable me to contribute effectively to your team while also engaging with the broader scientific community in Jeddah.</w:t>
      </w:r>
    </w:p>
    <w:p>
      <w:pPr>
        <w:pStyle w:val="BodyText"/>
      </w:pPr>
      <w:r>
        <w:t xml:space="preserve">I am deeply inspired by Saudi Arabia's vision for the future and its commitment to positioning itself as a leader in science and technology. The country's investments in education, infrastructure, and research are creating a fertile ground for physicists to make meaningful contributions. I am particularly enthusiastic about the potential for collaboration with institutions such as King Abdullah University of Science and Technology (KAUST) and the Saudi Space Commission, which are at the forefront of innovation in the region.</w:t>
      </w:r>
    </w:p>
    <w:p>
      <w:pPr>
        <w:pStyle w:val="BodyText"/>
      </w:pPr>
      <w:r>
        <w:t xml:space="preserve">In conclusion, I am eager to bring my expertise, creativity, and dedication to your organization in Saudi Arabia Jeddah. I am confident that my background as a Physicist will enable me to make a significant impact on your research initiatives while also contributing to the broader goal of advancing science in the Middle East. Thank you for considering my application. I would be honored to discuss how my skills and experiences align with your needs and look forward to the opportunity to contribute to your institution's mission.</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Saudi Arabia Jeddah</dc:title>
  <dc:creator/>
  <dc:language>en</dc:language>
  <cp:keywords/>
  <dcterms:created xsi:type="dcterms:W3CDTF">2025-12-10T11:19:23Z</dcterms:created>
  <dcterms:modified xsi:type="dcterms:W3CDTF">2025-12-10T11:19:23Z</dcterms:modified>
</cp:coreProperties>
</file>

<file path=docProps/custom.xml><?xml version="1.0" encoding="utf-8"?>
<Properties xmlns="http://schemas.openxmlformats.org/officeDocument/2006/custom-properties" xmlns:vt="http://schemas.openxmlformats.org/officeDocument/2006/docPropsVTypes"/>
</file>